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60F88C" w14:textId="340C5534" w:rsidR="00884826" w:rsidRPr="00851E2C" w:rsidRDefault="00CF08EE" w:rsidP="00CF08EE">
      <w:pPr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851E2C">
        <w:rPr>
          <w:rFonts w:ascii="Times New Roman" w:hAnsi="Times New Roman" w:cs="Times New Roman"/>
          <w:b/>
          <w:sz w:val="28"/>
          <w:szCs w:val="28"/>
          <w:lang w:val="en-US"/>
        </w:rPr>
        <w:t>Quantum Space</w:t>
      </w:r>
      <w:r w:rsidR="00AB75C4" w:rsidRPr="00851E2C">
        <w:rPr>
          <w:rFonts w:ascii="Times New Roman" w:hAnsi="Times New Roman" w:cs="Times New Roman"/>
          <w:b/>
          <w:sz w:val="28"/>
          <w:szCs w:val="28"/>
          <w:lang w:val="en-US"/>
        </w:rPr>
        <w:t xml:space="preserve">-Time bend of </w:t>
      </w:r>
      <w:r w:rsidR="00687075" w:rsidRPr="00851E2C">
        <w:rPr>
          <w:rFonts w:ascii="Times New Roman" w:hAnsi="Times New Roman" w:cs="Times New Roman"/>
          <w:b/>
          <w:sz w:val="28"/>
          <w:szCs w:val="28"/>
          <w:lang w:val="en-US"/>
        </w:rPr>
        <w:t>special</w:t>
      </w:r>
      <w:r w:rsidR="00AB75C4" w:rsidRPr="00851E2C">
        <w:rPr>
          <w:rFonts w:ascii="Times New Roman" w:hAnsi="Times New Roman" w:cs="Times New Roman"/>
          <w:b/>
          <w:sz w:val="28"/>
          <w:szCs w:val="28"/>
          <w:lang w:val="en-US"/>
        </w:rPr>
        <w:t xml:space="preserve"> relativity in Riemann mult</w:t>
      </w:r>
      <w:r w:rsidR="00CC5BD4" w:rsidRPr="00851E2C">
        <w:rPr>
          <w:rFonts w:ascii="Times New Roman" w:hAnsi="Times New Roman" w:cs="Times New Roman"/>
          <w:b/>
          <w:sz w:val="28"/>
          <w:szCs w:val="28"/>
          <w:lang w:val="en-US"/>
        </w:rPr>
        <w:t>id</w:t>
      </w:r>
      <w:r w:rsidR="00AB75C4" w:rsidRPr="00851E2C">
        <w:rPr>
          <w:rFonts w:ascii="Times New Roman" w:hAnsi="Times New Roman" w:cs="Times New Roman"/>
          <w:b/>
          <w:sz w:val="28"/>
          <w:szCs w:val="28"/>
          <w:lang w:val="en-US"/>
        </w:rPr>
        <w:t>imensional space</w:t>
      </w:r>
      <w:r w:rsidRPr="00851E2C">
        <w:rPr>
          <w:rFonts w:ascii="Times New Roman" w:hAnsi="Times New Roman" w:cs="Times New Roman"/>
          <w:b/>
          <w:sz w:val="28"/>
          <w:szCs w:val="28"/>
          <w:lang w:val="en-US"/>
        </w:rPr>
        <w:t xml:space="preserve"> Theory</w:t>
      </w:r>
    </w:p>
    <w:p w14:paraId="23CF35F8" w14:textId="27126A1B" w:rsidR="00132448" w:rsidRPr="00851E2C" w:rsidRDefault="003F316E" w:rsidP="00526396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851E2C">
        <w:rPr>
          <w:rFonts w:ascii="Times New Roman" w:hAnsi="Times New Roman" w:cs="Times New Roman"/>
          <w:sz w:val="24"/>
          <w:szCs w:val="24"/>
          <w:lang w:val="en-US"/>
        </w:rPr>
        <w:t>Thus,</w:t>
      </w:r>
      <w:r w:rsidR="00132448" w:rsidRPr="00851E2C">
        <w:rPr>
          <w:rFonts w:ascii="Times New Roman" w:hAnsi="Times New Roman" w:cs="Times New Roman"/>
          <w:sz w:val="24"/>
          <w:szCs w:val="24"/>
          <w:lang w:val="en-US"/>
        </w:rPr>
        <w:t xml:space="preserve"> we study the Riemann curvature due to gravity thus τ neutrino, and the checking will be Schwarzschild radius as follows. We start with Einstein</w:t>
      </w:r>
      <w:r w:rsidR="002348D2" w:rsidRPr="00851E2C">
        <w:rPr>
          <w:rFonts w:ascii="Times New Roman" w:hAnsi="Times New Roman" w:cs="Times New Roman"/>
          <w:sz w:val="24"/>
          <w:szCs w:val="24"/>
          <w:lang w:val="en-US"/>
        </w:rPr>
        <w:t>'s</w:t>
      </w:r>
      <w:r w:rsidR="00132448" w:rsidRPr="00851E2C">
        <w:rPr>
          <w:rFonts w:ascii="Times New Roman" w:hAnsi="Times New Roman" w:cs="Times New Roman"/>
          <w:sz w:val="24"/>
          <w:szCs w:val="24"/>
          <w:lang w:val="en-US"/>
        </w:rPr>
        <w:t xml:space="preserve"> General Relativity Equation</w:t>
      </w:r>
      <w:r w:rsidR="008F202C" w:rsidRPr="00851E2C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8F202C" w:rsidRPr="00851E2C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</w:t>
      </w:r>
      <w:r w:rsidR="002348D2" w:rsidRPr="00851E2C">
        <w:rPr>
          <w:rFonts w:ascii="Times New Roman" w:hAnsi="Times New Roman" w:cs="Times New Roman"/>
          <w:sz w:val="24"/>
          <w:szCs w:val="24"/>
          <w:lang w:val="en-US"/>
        </w:rPr>
        <w:t>Einstein's</w:t>
      </w:r>
      <w:r w:rsidR="002348D2" w:rsidRPr="00851E2C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equation</w:t>
      </w:r>
      <w:r w:rsidR="00132448" w:rsidRPr="00851E2C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2348D2" w:rsidRPr="00851E2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μν</m:t>
            </m:r>
          </m:sub>
        </m:sSub>
        <m:r>
          <w:rPr>
            <w:rFonts w:ascii="Cambria Math" w:hAnsi="Cambria Math" w:cs="Times New Roman"/>
            <w:sz w:val="24"/>
            <w:szCs w:val="24"/>
            <w:lang w:val="en-US"/>
          </w:rPr>
          <m:t>-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en-US"/>
              </w:rPr>
            </m:ctrlPr>
          </m:sSubPr>
          <m:e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en-US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2</m:t>
                </m:r>
              </m:den>
            </m:f>
            <m: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c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g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μν</m:t>
            </m:r>
          </m:sub>
        </m:sSub>
        <m:r>
          <w:rPr>
            <w:rFonts w:ascii="Cambria Math" w:hAnsi="Cambria Math" w:cs="Times New Roman"/>
            <w:sz w:val="24"/>
            <w:szCs w:val="24"/>
            <w:lang w:val="en-US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8πG</m:t>
            </m:r>
          </m:num>
          <m:den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en-US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c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4</m:t>
                </m:r>
              </m:sup>
            </m:sSup>
          </m:den>
        </m:f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μν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=K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μν</m:t>
            </m:r>
          </m:sub>
        </m:sSub>
      </m:oMath>
      <w:r w:rsidR="0086677F" w:rsidRPr="00851E2C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</w:t>
      </w:r>
      <w:r w:rsidR="006A28A5" w:rsidRPr="00851E2C">
        <w:rPr>
          <w:rFonts w:ascii="Times New Roman" w:eastAsiaTheme="minorEastAsia" w:hAnsi="Times New Roman" w:cs="Times New Roman"/>
          <w:sz w:val="24"/>
          <w:szCs w:val="24"/>
          <w:lang w:val="en-US"/>
        </w:rPr>
        <w:tab/>
      </w:r>
      <w:r w:rsidR="006A28A5" w:rsidRPr="00851E2C">
        <w:rPr>
          <w:rFonts w:ascii="Times New Roman" w:eastAsiaTheme="minorEastAsia" w:hAnsi="Times New Roman" w:cs="Times New Roman"/>
          <w:sz w:val="24"/>
          <w:szCs w:val="24"/>
          <w:lang w:val="en-US"/>
        </w:rPr>
        <w:tab/>
        <w:t>(</w:t>
      </w:r>
      <w:r w:rsidR="0038611E" w:rsidRPr="00851E2C">
        <w:rPr>
          <w:rFonts w:ascii="Times New Roman" w:eastAsiaTheme="minorEastAsia" w:hAnsi="Times New Roman" w:cs="Times New Roman"/>
          <w:sz w:val="24"/>
          <w:szCs w:val="24"/>
          <w:lang w:val="en-US"/>
        </w:rPr>
        <w:t>1</w:t>
      </w:r>
      <w:r w:rsidR="006A28A5" w:rsidRPr="00851E2C">
        <w:rPr>
          <w:rFonts w:ascii="Times New Roman" w:eastAsiaTheme="minorEastAsia" w:hAnsi="Times New Roman" w:cs="Times New Roman"/>
          <w:sz w:val="24"/>
          <w:szCs w:val="24"/>
          <w:lang w:val="en-US"/>
        </w:rPr>
        <w:t>)</w:t>
      </w:r>
    </w:p>
    <w:p w14:paraId="0B43B794" w14:textId="6EFBBEFD" w:rsidR="006A28A5" w:rsidRPr="00851E2C" w:rsidRDefault="00132448" w:rsidP="00526396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851E2C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Where </w:t>
      </w:r>
      <w:proofErr w:type="spellStart"/>
      <w:r w:rsidRPr="00851E2C">
        <w:rPr>
          <w:rFonts w:ascii="Times New Roman" w:eastAsiaTheme="minorEastAsia" w:hAnsi="Times New Roman" w:cs="Times New Roman"/>
          <w:sz w:val="24"/>
          <w:szCs w:val="24"/>
          <w:lang w:val="en-US"/>
        </w:rPr>
        <w:t>R</w:t>
      </w:r>
      <w:r w:rsidRPr="00851E2C">
        <w:rPr>
          <w:rFonts w:ascii="Times New Roman" w:eastAsiaTheme="minorEastAsia" w:hAnsi="Times New Roman" w:cs="Times New Roman"/>
          <w:sz w:val="24"/>
          <w:szCs w:val="24"/>
          <w:vertAlign w:val="subscript"/>
          <w:lang w:val="en-US"/>
        </w:rPr>
        <w:t>μν</w:t>
      </w:r>
      <w:proofErr w:type="spellEnd"/>
      <w:r w:rsidRPr="00851E2C">
        <w:rPr>
          <w:rFonts w:ascii="Times New Roman" w:eastAsiaTheme="minorEastAsia" w:hAnsi="Times New Roman" w:cs="Times New Roman"/>
          <w:sz w:val="24"/>
          <w:szCs w:val="24"/>
          <w:vertAlign w:val="subscript"/>
          <w:lang w:val="en-US"/>
        </w:rPr>
        <w:t xml:space="preserve"> </w:t>
      </w:r>
      <w:r w:rsidRPr="00851E2C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is </w:t>
      </w:r>
      <w:r w:rsidR="002348D2" w:rsidRPr="00851E2C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the </w:t>
      </w:r>
      <w:r w:rsidRPr="00851E2C">
        <w:rPr>
          <w:rFonts w:ascii="Times New Roman" w:eastAsiaTheme="minorEastAsia" w:hAnsi="Times New Roman" w:cs="Times New Roman"/>
          <w:sz w:val="24"/>
          <w:szCs w:val="24"/>
          <w:lang w:val="en-US"/>
        </w:rPr>
        <w:t>Ric</w:t>
      </w:r>
      <w:r w:rsidR="00FF26E6" w:rsidRPr="00851E2C">
        <w:rPr>
          <w:rFonts w:ascii="Times New Roman" w:eastAsiaTheme="minorEastAsia" w:hAnsi="Times New Roman" w:cs="Times New Roman"/>
          <w:sz w:val="24"/>
          <w:szCs w:val="24"/>
          <w:lang w:val="en-US"/>
        </w:rPr>
        <w:t>c</w:t>
      </w:r>
      <w:r w:rsidRPr="00851E2C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i curvature tensor, </w:t>
      </w:r>
      <w:proofErr w:type="spellStart"/>
      <w:r w:rsidRPr="00851E2C">
        <w:rPr>
          <w:rFonts w:ascii="Times New Roman" w:eastAsiaTheme="minorEastAsia" w:hAnsi="Times New Roman" w:cs="Times New Roman"/>
          <w:sz w:val="24"/>
          <w:szCs w:val="24"/>
          <w:lang w:val="en-US"/>
        </w:rPr>
        <w:t>g</w:t>
      </w:r>
      <w:r w:rsidRPr="00851E2C">
        <w:rPr>
          <w:rFonts w:ascii="Times New Roman" w:eastAsiaTheme="minorEastAsia" w:hAnsi="Times New Roman" w:cs="Times New Roman"/>
          <w:sz w:val="24"/>
          <w:szCs w:val="24"/>
          <w:vertAlign w:val="subscript"/>
          <w:lang w:val="en-US"/>
        </w:rPr>
        <w:t>μν</w:t>
      </w:r>
      <w:proofErr w:type="spellEnd"/>
      <w:r w:rsidRPr="00851E2C">
        <w:rPr>
          <w:rFonts w:ascii="Times New Roman" w:eastAsiaTheme="minorEastAsia" w:hAnsi="Times New Roman" w:cs="Times New Roman"/>
          <w:sz w:val="24"/>
          <w:szCs w:val="24"/>
          <w:vertAlign w:val="subscript"/>
          <w:lang w:val="en-US"/>
        </w:rPr>
        <w:t xml:space="preserve"> </w:t>
      </w:r>
      <w:r w:rsidRPr="00851E2C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is the metric tensor </w:t>
      </w:r>
      <w:proofErr w:type="spellStart"/>
      <w:r w:rsidRPr="00851E2C">
        <w:rPr>
          <w:rFonts w:ascii="Times New Roman" w:eastAsiaTheme="minorEastAsia" w:hAnsi="Times New Roman" w:cs="Times New Roman"/>
          <w:sz w:val="24"/>
          <w:szCs w:val="24"/>
          <w:lang w:val="en-US"/>
        </w:rPr>
        <w:t>R</w:t>
      </w:r>
      <w:r w:rsidRPr="00851E2C">
        <w:rPr>
          <w:rFonts w:ascii="Times New Roman" w:eastAsiaTheme="minorEastAsia" w:hAnsi="Times New Roman" w:cs="Times New Roman"/>
          <w:sz w:val="24"/>
          <w:szCs w:val="24"/>
          <w:vertAlign w:val="subscript"/>
          <w:lang w:val="en-US"/>
        </w:rPr>
        <w:t>c</w:t>
      </w:r>
      <w:proofErr w:type="spellEnd"/>
      <w:r w:rsidRPr="00851E2C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is the </w:t>
      </w:r>
      <w:r w:rsidR="001F0FD2" w:rsidRPr="00851E2C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Ricci </w:t>
      </w:r>
      <w:r w:rsidRPr="00851E2C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scalar curvature </w:t>
      </w:r>
      <w:r w:rsidR="004E569C" w:rsidRPr="00851E2C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of spacetime </w:t>
      </w:r>
      <w:r w:rsidRPr="00851E2C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and </w:t>
      </w:r>
      <w:proofErr w:type="spellStart"/>
      <w:r w:rsidRPr="00851E2C">
        <w:rPr>
          <w:rFonts w:ascii="Times New Roman" w:eastAsiaTheme="minorEastAsia" w:hAnsi="Times New Roman" w:cs="Times New Roman"/>
          <w:sz w:val="24"/>
          <w:szCs w:val="24"/>
          <w:lang w:val="en-US"/>
        </w:rPr>
        <w:t>T</w:t>
      </w:r>
      <w:r w:rsidRPr="00851E2C">
        <w:rPr>
          <w:rFonts w:ascii="Times New Roman" w:eastAsiaTheme="minorEastAsia" w:hAnsi="Times New Roman" w:cs="Times New Roman"/>
          <w:sz w:val="24"/>
          <w:szCs w:val="24"/>
          <w:vertAlign w:val="subscript"/>
          <w:lang w:val="en-US"/>
        </w:rPr>
        <w:t>μν</w:t>
      </w:r>
      <w:proofErr w:type="spellEnd"/>
      <w:r w:rsidRPr="00851E2C">
        <w:rPr>
          <w:rFonts w:ascii="Times New Roman" w:eastAsiaTheme="minorEastAsia" w:hAnsi="Times New Roman" w:cs="Times New Roman"/>
          <w:sz w:val="24"/>
          <w:szCs w:val="24"/>
          <w:vertAlign w:val="subscript"/>
          <w:lang w:val="en-US"/>
        </w:rPr>
        <w:t xml:space="preserve"> </w:t>
      </w:r>
      <w:r w:rsidRPr="00851E2C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is </w:t>
      </w:r>
      <w:r w:rsidR="002348D2" w:rsidRPr="00851E2C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the </w:t>
      </w:r>
      <w:r w:rsidRPr="00851E2C">
        <w:rPr>
          <w:rFonts w:ascii="Times New Roman" w:eastAsiaTheme="minorEastAsia" w:hAnsi="Times New Roman" w:cs="Times New Roman"/>
          <w:sz w:val="24"/>
          <w:szCs w:val="24"/>
          <w:lang w:val="en-US"/>
        </w:rPr>
        <w:t>stress-energy tensor</w:t>
      </w:r>
      <w:r w:rsidR="00755303">
        <w:rPr>
          <w:rFonts w:ascii="Times New Roman" w:eastAsiaTheme="minorEastAsia" w:hAnsi="Times New Roman" w:cs="Times New Roman"/>
          <w:sz w:val="24"/>
          <w:szCs w:val="24"/>
          <w:lang w:val="en-US"/>
        </w:rPr>
        <w:t>.</w:t>
      </w:r>
    </w:p>
    <w:p w14:paraId="3558A53D" w14:textId="5E58C0D2" w:rsidR="00132448" w:rsidRPr="00851E2C" w:rsidRDefault="006A28A5" w:rsidP="00526396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851E2C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Each </w:t>
      </w:r>
      <w:r w:rsidR="00AB6CC7" w:rsidRPr="00851E2C">
        <w:rPr>
          <w:rFonts w:ascii="Times New Roman" w:eastAsiaTheme="minorEastAsia" w:hAnsi="Times New Roman" w:cs="Times New Roman"/>
          <w:sz w:val="24"/>
          <w:szCs w:val="24"/>
          <w:lang w:val="en-US"/>
        </w:rPr>
        <w:t>member</w:t>
      </w:r>
      <w:r w:rsidRPr="00851E2C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has the dim [L</w:t>
      </w:r>
      <w:r w:rsidRPr="00851E2C">
        <w:rPr>
          <w:rFonts w:ascii="Times New Roman" w:eastAsiaTheme="minorEastAsia" w:hAnsi="Times New Roman" w:cs="Times New Roman"/>
          <w:sz w:val="24"/>
          <w:szCs w:val="24"/>
          <w:vertAlign w:val="superscript"/>
          <w:lang w:val="en-US"/>
        </w:rPr>
        <w:t>-2</w:t>
      </w:r>
      <w:r w:rsidRPr="00851E2C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], G is the Newtonian constant of gravitation and c is the speed of light in </w:t>
      </w:r>
      <w:r w:rsidR="00687075" w:rsidRPr="00851E2C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the </w:t>
      </w:r>
      <w:r w:rsidRPr="00851E2C">
        <w:rPr>
          <w:rFonts w:ascii="Times New Roman" w:eastAsiaTheme="minorEastAsia" w:hAnsi="Times New Roman" w:cs="Times New Roman"/>
          <w:sz w:val="24"/>
          <w:szCs w:val="24"/>
          <w:lang w:val="en-US"/>
        </w:rPr>
        <w:t>vacuum thus</w:t>
      </w:r>
      <w:r w:rsidR="008F202C" w:rsidRPr="00851E2C">
        <w:rPr>
          <w:rFonts w:ascii="Times New Roman" w:eastAsiaTheme="minorEastAsia" w:hAnsi="Times New Roman" w:cs="Times New Roman"/>
          <w:sz w:val="24"/>
          <w:szCs w:val="24"/>
          <w:lang w:val="en-US"/>
        </w:rPr>
        <w:t>:</w:t>
      </w:r>
      <w:r w:rsidR="008F202C" w:rsidRPr="00851E2C">
        <w:rPr>
          <w:rFonts w:ascii="Times New Roman" w:eastAsiaTheme="minorEastAsia" w:hAnsi="Times New Roman" w:cs="Times New Roman"/>
          <w:sz w:val="24"/>
          <w:szCs w:val="24"/>
          <w:lang w:val="en-US"/>
        </w:rPr>
        <w:tab/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K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8πG</m:t>
            </m:r>
          </m:num>
          <m:den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en-US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c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4</m:t>
                </m:r>
              </m:sup>
            </m:sSup>
          </m:den>
        </m:f>
        <m:r>
          <w:rPr>
            <w:rFonts w:ascii="Cambria Math" w:hAnsi="Cambria Math" w:cs="Times New Roman"/>
            <w:sz w:val="24"/>
            <w:szCs w:val="24"/>
            <w:lang w:val="en-US"/>
          </w:rPr>
          <m:t>=2.076647442844</m:t>
        </m:r>
        <m:r>
          <w:rPr>
            <w:rFonts w:ascii="Times New Roman" w:hAnsi="Times New Roman" w:cs="Times New Roman"/>
            <w:sz w:val="24"/>
            <w:szCs w:val="24"/>
            <w:lang w:val="en-US"/>
          </w:rPr>
          <m:t>⸱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10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-43</m:t>
            </m:r>
          </m:sup>
        </m:sSup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en-US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N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-1</m:t>
            </m:r>
          </m:sup>
        </m:sSup>
      </m:oMath>
      <w:r w:rsidRPr="00851E2C">
        <w:rPr>
          <w:rFonts w:ascii="Times New Roman" w:eastAsiaTheme="minorEastAsia" w:hAnsi="Times New Roman" w:cs="Times New Roman"/>
          <w:sz w:val="24"/>
          <w:szCs w:val="24"/>
          <w:lang w:val="en-US"/>
        </w:rPr>
        <w:t>;</w:t>
      </w:r>
      <w:r w:rsidR="00484A08" w:rsidRPr="00851E2C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</w:t>
      </w:r>
    </w:p>
    <w:p w14:paraId="4F87AC4A" w14:textId="21634AA5" w:rsidR="00484A08" w:rsidRPr="00851E2C" w:rsidRDefault="00484A08" w:rsidP="00526396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851E2C">
        <w:rPr>
          <w:rFonts w:ascii="Times New Roman" w:eastAsiaTheme="minorEastAsia" w:hAnsi="Times New Roman" w:cs="Times New Roman"/>
          <w:sz w:val="24"/>
          <w:szCs w:val="24"/>
          <w:lang w:val="en-US"/>
        </w:rPr>
        <w:t>with cords (x1, x2, x3, x4) =&gt; (</w:t>
      </w:r>
      <w:proofErr w:type="spellStart"/>
      <w:r w:rsidRPr="00851E2C">
        <w:rPr>
          <w:rFonts w:ascii="Times New Roman" w:eastAsiaTheme="minorEastAsia" w:hAnsi="Times New Roman" w:cs="Times New Roman"/>
          <w:sz w:val="24"/>
          <w:szCs w:val="24"/>
          <w:lang w:val="en-US"/>
        </w:rPr>
        <w:t>ct</w:t>
      </w:r>
      <w:proofErr w:type="spellEnd"/>
      <w:r w:rsidRPr="00851E2C">
        <w:rPr>
          <w:rFonts w:ascii="Times New Roman" w:eastAsiaTheme="minorEastAsia" w:hAnsi="Times New Roman" w:cs="Times New Roman"/>
          <w:sz w:val="24"/>
          <w:szCs w:val="24"/>
          <w:lang w:val="en-US"/>
        </w:rPr>
        <w:t>, r, θ, ϕ) in the Schwarzschild simplification</w:t>
      </w:r>
      <w:r w:rsidR="00AA0625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with m the Sun mass</w:t>
      </w:r>
      <w:r w:rsidRPr="00851E2C">
        <w:rPr>
          <w:rFonts w:ascii="Times New Roman" w:eastAsiaTheme="minorEastAsia" w:hAnsi="Times New Roman" w:cs="Times New Roman"/>
          <w:sz w:val="24"/>
          <w:szCs w:val="24"/>
          <w:lang w:val="en-US"/>
        </w:rPr>
        <w:t>:</w:t>
      </w:r>
    </w:p>
    <w:p w14:paraId="07305220" w14:textId="09C28217" w:rsidR="004C3204" w:rsidRPr="00755303" w:rsidRDefault="00000000" w:rsidP="004C3204">
      <w:pPr>
        <w:spacing w:after="0"/>
        <w:rPr>
          <w:rFonts w:ascii="Times New Roman" w:eastAsiaTheme="minorEastAsia" w:hAnsi="Times New Roman" w:cs="Times New Roman"/>
          <w:iCs/>
          <w:sz w:val="18"/>
          <w:szCs w:val="18"/>
          <w:lang w:val="en-US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0"/>
                  <w:szCs w:val="20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0"/>
                  <w:szCs w:val="20"/>
                  <w:lang w:val="en-US"/>
                </w:rPr>
                <m:t>g</m:t>
              </m:r>
            </m:e>
            <m:sub>
              <m:r>
                <w:rPr>
                  <w:rFonts w:ascii="Cambria Math" w:eastAsiaTheme="minorEastAsia" w:hAnsi="Cambria Math" w:cs="Times New Roman"/>
                  <w:sz w:val="20"/>
                  <w:szCs w:val="20"/>
                  <w:lang w:val="en-US"/>
                </w:rPr>
                <m:t>μν</m:t>
              </m:r>
            </m:sub>
          </m:sSub>
          <m:r>
            <w:rPr>
              <w:rFonts w:ascii="Cambria Math" w:eastAsiaTheme="minorEastAsia" w:hAnsi="Cambria Math" w:cs="Times New Roman"/>
              <w:sz w:val="20"/>
              <w:szCs w:val="20"/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iCs/>
                  <w:sz w:val="18"/>
                  <w:szCs w:val="18"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iCs/>
                      <w:sz w:val="18"/>
                      <w:szCs w:val="18"/>
                      <w:lang w:val="en-US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 w:cs="Times New Roman"/>
                            <w:i/>
                            <w:iCs/>
                            <w:sz w:val="18"/>
                            <w:szCs w:val="18"/>
                            <w:lang w:val="en-US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18"/>
                              <w:szCs w:val="18"/>
                              <w:lang w:val="en-US"/>
                            </w:rPr>
                            <m:t>-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18"/>
                                  <w:szCs w:val="18"/>
                                  <w:lang w:val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18"/>
                                  <w:szCs w:val="18"/>
                                  <w:lang w:val="en-US"/>
                                </w:rPr>
                                <m:t>1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  <w:sz w:val="18"/>
                                      <w:szCs w:val="18"/>
                                      <w:lang w:val="en-US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eastAsiaTheme="minorEastAsia" w:hAnsi="Cambria Math" w:cs="Times New Roman"/>
                                      <w:sz w:val="18"/>
                                      <w:szCs w:val="18"/>
                                      <w:lang w:val="en-US"/>
                                    </w:rPr>
                                    <m:t>2Gm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eastAsiaTheme="minorEastAsia" w:hAnsi="Cambria Math" w:cs="Times New Roman"/>
                                      <w:sz w:val="18"/>
                                      <w:szCs w:val="18"/>
                                      <w:lang w:val="en-US"/>
                                    </w:rPr>
                                    <m:t>r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 w:cs="Times New Roman"/>
                                          <w:i/>
                                          <w:sz w:val="18"/>
                                          <w:szCs w:val="18"/>
                                          <w:lang w:val="en-US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  <w:sz w:val="18"/>
                                          <w:szCs w:val="18"/>
                                          <w:lang w:val="en-US"/>
                                        </w:rPr>
                                        <m:t>c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  <w:sz w:val="18"/>
                                          <w:szCs w:val="18"/>
                                          <w:lang w:val="en-US"/>
                                        </w:rPr>
                                        <m:t>2</m:t>
                                      </m:r>
                                    </m:sup>
                                  </m:sSup>
                                </m:den>
                              </m:f>
                            </m:e>
                          </m:d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18"/>
                              <w:szCs w:val="18"/>
                              <w:lang w:val="en-US"/>
                            </w:rPr>
                            <m:t>0</m:t>
                          </m:r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 w:cs="Times New Roman"/>
                            <w:i/>
                            <w:iCs/>
                            <w:sz w:val="18"/>
                            <w:szCs w:val="18"/>
                            <w:lang w:val="en-US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18"/>
                              <w:szCs w:val="18"/>
                              <w:lang w:val="en-US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18"/>
                              <w:szCs w:val="18"/>
                              <w:lang w:val="en-US"/>
                            </w:rPr>
                            <m:t>-</m:t>
                          </m:r>
                          <m:sSup>
                            <m:sSup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18"/>
                                  <w:szCs w:val="18"/>
                                  <w:lang w:val="en-US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18"/>
                                  <w:szCs w:val="18"/>
                                  <w:lang w:val="en-US"/>
                                </w:rPr>
                                <m:t>r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 w:cs="Times New Roman"/>
                                  <w:sz w:val="18"/>
                                  <w:szCs w:val="18"/>
                                  <w:lang w:val="en-US"/>
                                </w:rPr>
                                <m:t>2</m:t>
                              </m:r>
                            </m:sup>
                          </m:sSup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 w:cs="Times New Roman"/>
                            <w:i/>
                            <w:iCs/>
                            <w:sz w:val="18"/>
                            <w:szCs w:val="18"/>
                            <w:lang w:val="en-US"/>
                          </w:rPr>
                        </m:ctrlPr>
                      </m:mP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2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iCs/>
                                  <w:sz w:val="18"/>
                                  <w:szCs w:val="18"/>
                                  <w:lang w:val="en-US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18"/>
                                    <w:szCs w:val="18"/>
                                    <w:lang w:val="en-US"/>
                                  </w:rPr>
                                  <m:t>0</m:t>
                                </m:r>
                              </m:e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18"/>
                                    <w:szCs w:val="18"/>
                                    <w:lang w:val="en-US"/>
                                  </w:rPr>
                                  <m:t>0</m:t>
                                </m:r>
                              </m:e>
                            </m:mr>
                          </m:m>
                        </m:e>
                      </m:m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2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iCs/>
                                  <w:sz w:val="18"/>
                                  <w:szCs w:val="18"/>
                                  <w:lang w:val="en-US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18"/>
                                    <w:szCs w:val="18"/>
                                    <w:lang w:val="en-US"/>
                                  </w:rPr>
                                  <m:t>0</m:t>
                                </m:r>
                              </m:e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18"/>
                                    <w:szCs w:val="18"/>
                                    <w:lang w:val="en-US"/>
                                  </w:rPr>
                                  <m:t>0</m:t>
                                </m:r>
                              </m:e>
                            </m:mr>
                          </m:m>
                        </m:e>
                      </m:mr>
                    </m:m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18"/>
                        <w:szCs w:val="18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18"/>
                        <w:szCs w:val="18"/>
                        <w:lang w:val="en-US"/>
                      </w:rPr>
                      <m:t>0</m:t>
                    </m:r>
                  </m:e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 w:cs="Times New Roman"/>
                            <w:i/>
                            <w:iCs/>
                            <w:sz w:val="18"/>
                            <w:szCs w:val="18"/>
                            <w:lang w:val="en-US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18"/>
                              <w:szCs w:val="18"/>
                              <w:lang w:val="en-US"/>
                            </w:rPr>
                            <m:t>-</m:t>
                          </m:r>
                          <m:sSup>
                            <m:sSup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18"/>
                                  <w:szCs w:val="18"/>
                                  <w:lang w:val="en-US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18"/>
                                  <w:szCs w:val="18"/>
                                  <w:lang w:val="en-US"/>
                                </w:rPr>
                                <m:t>r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 w:cs="Times New Roman"/>
                                  <w:sz w:val="18"/>
                                  <w:szCs w:val="18"/>
                                  <w:lang w:val="en-US"/>
                                </w:rPr>
                                <m:t>2</m:t>
                              </m:r>
                            </m:sup>
                          </m:sSup>
                          <m:sSup>
                            <m:sSup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18"/>
                                  <w:szCs w:val="18"/>
                                  <w:lang w:val="en-US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18"/>
                                  <w:szCs w:val="18"/>
                                  <w:lang w:val="en-US"/>
                                </w:rPr>
                                <m:t>sin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 w:cs="Times New Roman"/>
                                  <w:sz w:val="18"/>
                                  <w:szCs w:val="18"/>
                                  <w:lang w:val="en-US"/>
                                </w:rPr>
                                <m:t>2</m:t>
                              </m:r>
                            </m:sup>
                          </m:sSup>
                          <m:d>
                            <m:d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18"/>
                                  <w:szCs w:val="18"/>
                                  <w:lang w:val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18"/>
                                  <w:szCs w:val="18"/>
                                  <w:lang w:val="en-US"/>
                                </w:rPr>
                                <m:t>θ</m:t>
                              </m:r>
                            </m:e>
                          </m:d>
                        </m:e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18"/>
                              <w:szCs w:val="18"/>
                              <w:lang w:val="en-US"/>
                            </w:rPr>
                            <m:t>0</m:t>
                          </m:r>
                        </m:e>
                      </m:mr>
                    </m:m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18"/>
                        <w:szCs w:val="18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18"/>
                        <w:szCs w:val="18"/>
                        <w:lang w:val="en-US"/>
                      </w:rPr>
                      <m:t>0</m:t>
                    </m:r>
                  </m:e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 w:cs="Times New Roman"/>
                            <w:i/>
                            <w:iCs/>
                            <w:sz w:val="18"/>
                            <w:szCs w:val="18"/>
                            <w:lang w:val="en-US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18"/>
                              <w:szCs w:val="18"/>
                              <w:lang w:val="en-US"/>
                            </w:rPr>
                            <m:t>0</m:t>
                          </m:r>
                        </m:e>
                        <m:e>
                          <m:sSup>
                            <m:sSup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iCs/>
                                  <w:sz w:val="18"/>
                                  <w:szCs w:val="18"/>
                                  <w:lang w:val="en-US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  <w:sz w:val="18"/>
                                      <w:szCs w:val="18"/>
                                      <w:lang w:val="en-US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  <w:sz w:val="18"/>
                                      <w:szCs w:val="18"/>
                                      <w:lang w:val="en-US"/>
                                    </w:rPr>
                                    <m:t>1-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eastAsiaTheme="minorEastAsia" w:hAnsi="Cambria Math" w:cs="Times New Roman"/>
                                          <w:i/>
                                          <w:sz w:val="18"/>
                                          <w:szCs w:val="18"/>
                                          <w:lang w:val="en-US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  <w:sz w:val="18"/>
                                          <w:szCs w:val="18"/>
                                          <w:lang w:val="en-US"/>
                                        </w:rPr>
                                        <m:t>2Gm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  <w:sz w:val="18"/>
                                          <w:szCs w:val="18"/>
                                          <w:lang w:val="en-US"/>
                                        </w:rPr>
                                        <m:t>r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eastAsiaTheme="minorEastAsia" w:hAnsi="Cambria Math" w:cs="Times New Roman"/>
                                              <w:i/>
                                              <w:sz w:val="18"/>
                                              <w:szCs w:val="18"/>
                                              <w:lang w:val="en-US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 w:cs="Times New Roman"/>
                                              <w:sz w:val="18"/>
                                              <w:szCs w:val="18"/>
                                              <w:lang w:val="en-US"/>
                                            </w:rPr>
                                            <m:t>c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eastAsiaTheme="minorEastAsia" w:hAnsi="Cambria Math" w:cs="Times New Roman"/>
                                              <w:sz w:val="18"/>
                                              <w:szCs w:val="18"/>
                                              <w:lang w:val="en-US"/>
                                            </w:rPr>
                                            <m:t>2</m:t>
                                          </m:r>
                                        </m:sup>
                                      </m:sSup>
                                    </m:den>
                                  </m:f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eastAsiaTheme="minorEastAsia" w:hAnsi="Cambria Math" w:cs="Times New Roman"/>
                                  <w:sz w:val="18"/>
                                  <w:szCs w:val="18"/>
                                  <w:lang w:val="en-US"/>
                                </w:rPr>
                                <m:t>-1</m:t>
                              </m:r>
                            </m:sup>
                          </m:sSup>
                        </m:e>
                      </m:mr>
                    </m:m>
                  </m:e>
                </m:mr>
              </m:m>
            </m:e>
          </m:d>
        </m:oMath>
      </m:oMathPara>
    </w:p>
    <w:p w14:paraId="290B57E3" w14:textId="21C5B28B" w:rsidR="00755303" w:rsidRPr="00755303" w:rsidRDefault="00755303" w:rsidP="004C3204">
      <w:pPr>
        <w:spacing w:after="0"/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</w:pPr>
      <w:r w:rsidRPr="00755303"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  <w:t xml:space="preserve">How can </w:t>
      </w:r>
      <w:r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  <w:t xml:space="preserve">I solve </w:t>
      </w:r>
      <w:r w:rsidR="00CF1822"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  <w:t xml:space="preserve">Einstein’s </w:t>
      </w:r>
      <w:r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  <w:t xml:space="preserve">equation (1) and calculus </w:t>
      </w:r>
      <w:r w:rsidR="00CF1822"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  <w:t xml:space="preserve">of </w:t>
      </w:r>
      <w:r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  <w:t xml:space="preserve">the value of </w:t>
      </w:r>
      <w:r w:rsidR="00CF1822"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  <w:t xml:space="preserve">the </w:t>
      </w:r>
      <w:r w:rsidR="00FB1DB2"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  <w:t xml:space="preserve">K </w:t>
      </w:r>
      <w:r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  <w:t>constant</w:t>
      </w:r>
      <w:r w:rsidR="00FB1DB2"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  <w:t xml:space="preserve"> in Einstein</w:t>
      </w:r>
      <w:r w:rsidR="00CF1822"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  <w:t>'s</w:t>
      </w:r>
      <w:r w:rsidR="00FB1DB2"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  <w:t xml:space="preserve"> equation</w:t>
      </w:r>
      <w:r w:rsidR="00CF1822"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  <w:t xml:space="preserve"> and the value of the tensor stress energy that fits in the equation? </w:t>
      </w:r>
    </w:p>
    <w:p w14:paraId="1DA4C708" w14:textId="0DEA2E74" w:rsidR="0038611E" w:rsidRPr="00851E2C" w:rsidRDefault="0038611E" w:rsidP="00687075">
      <w:pPr>
        <w:spacing w:after="0" w:line="240" w:lineRule="auto"/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</w:pPr>
      <w:r w:rsidRPr="00851E2C"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  <w:t xml:space="preserve">The issue is how to solve </w:t>
      </w:r>
      <w:r w:rsidR="00851E2C"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  <w:t xml:space="preserve">the </w:t>
      </w:r>
      <w:r w:rsidR="00CF1822"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  <w:t xml:space="preserve">Einstein </w:t>
      </w:r>
      <w:r w:rsidRPr="00851E2C"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  <w:t>e</w:t>
      </w:r>
      <w:r w:rsidR="000E02B6" w:rsidRPr="00851E2C"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  <w:t>q</w:t>
      </w:r>
      <w:r w:rsidRPr="00851E2C"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  <w:t xml:space="preserve">uation in SQBend.mw or to check </w:t>
      </w:r>
      <w:r w:rsidR="00FB1DB2"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  <w:t xml:space="preserve">the value of </w:t>
      </w:r>
      <w:r w:rsidR="00CF1822"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  <w:t xml:space="preserve">the </w:t>
      </w:r>
      <w:r w:rsidR="00FB1DB2"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  <w:t>K constant</w:t>
      </w:r>
      <w:r w:rsidRPr="00851E2C"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  <w:t xml:space="preserve"> with </w:t>
      </w:r>
      <w:r w:rsidR="000E02B6" w:rsidRPr="00851E2C"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  <w:t xml:space="preserve">Maple 2021 package </w:t>
      </w:r>
      <w:r w:rsidRPr="00851E2C"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  <w:t>Physics</w:t>
      </w:r>
      <w:r w:rsidR="000E02B6" w:rsidRPr="00851E2C"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  <w:t>.</w:t>
      </w:r>
    </w:p>
    <w:sectPr w:rsidR="0038611E" w:rsidRPr="00851E2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2tDS0tDQ2MjI3tzRR0lEKTi0uzszPAykwt6wFAI0Ij6ItAAAA"/>
  </w:docVars>
  <w:rsids>
    <w:rsidRoot w:val="006E3BD9"/>
    <w:rsid w:val="00014FDF"/>
    <w:rsid w:val="00031080"/>
    <w:rsid w:val="0005775B"/>
    <w:rsid w:val="00060319"/>
    <w:rsid w:val="00073713"/>
    <w:rsid w:val="00074E51"/>
    <w:rsid w:val="00075242"/>
    <w:rsid w:val="000757D6"/>
    <w:rsid w:val="00093741"/>
    <w:rsid w:val="00096C71"/>
    <w:rsid w:val="00096EFA"/>
    <w:rsid w:val="000A018A"/>
    <w:rsid w:val="000B3294"/>
    <w:rsid w:val="000C7624"/>
    <w:rsid w:val="000E02B6"/>
    <w:rsid w:val="001316A3"/>
    <w:rsid w:val="00132448"/>
    <w:rsid w:val="00145371"/>
    <w:rsid w:val="001522A9"/>
    <w:rsid w:val="00163001"/>
    <w:rsid w:val="00167F39"/>
    <w:rsid w:val="001726F9"/>
    <w:rsid w:val="0018126B"/>
    <w:rsid w:val="00181833"/>
    <w:rsid w:val="001837DE"/>
    <w:rsid w:val="00184D84"/>
    <w:rsid w:val="00185AD2"/>
    <w:rsid w:val="001A1200"/>
    <w:rsid w:val="001A2D14"/>
    <w:rsid w:val="001F0FD2"/>
    <w:rsid w:val="00202009"/>
    <w:rsid w:val="002051DB"/>
    <w:rsid w:val="00217A1C"/>
    <w:rsid w:val="002240AC"/>
    <w:rsid w:val="0022495E"/>
    <w:rsid w:val="002348D2"/>
    <w:rsid w:val="0024781A"/>
    <w:rsid w:val="00251E72"/>
    <w:rsid w:val="002663DB"/>
    <w:rsid w:val="00274FDC"/>
    <w:rsid w:val="00281014"/>
    <w:rsid w:val="002A3595"/>
    <w:rsid w:val="002D3CFF"/>
    <w:rsid w:val="002E0AFD"/>
    <w:rsid w:val="002E5A6B"/>
    <w:rsid w:val="00310F2F"/>
    <w:rsid w:val="0031341B"/>
    <w:rsid w:val="0034236E"/>
    <w:rsid w:val="00345A7E"/>
    <w:rsid w:val="003474CD"/>
    <w:rsid w:val="00351403"/>
    <w:rsid w:val="00364869"/>
    <w:rsid w:val="003672B5"/>
    <w:rsid w:val="00384B05"/>
    <w:rsid w:val="003860DC"/>
    <w:rsid w:val="0038611E"/>
    <w:rsid w:val="003862B6"/>
    <w:rsid w:val="003A6606"/>
    <w:rsid w:val="003B27AC"/>
    <w:rsid w:val="003F316E"/>
    <w:rsid w:val="003F721C"/>
    <w:rsid w:val="00420935"/>
    <w:rsid w:val="00430808"/>
    <w:rsid w:val="00443CD0"/>
    <w:rsid w:val="00446403"/>
    <w:rsid w:val="00457797"/>
    <w:rsid w:val="00464B40"/>
    <w:rsid w:val="00484A08"/>
    <w:rsid w:val="00486E4F"/>
    <w:rsid w:val="004B031F"/>
    <w:rsid w:val="004B3A8A"/>
    <w:rsid w:val="004C0AF9"/>
    <w:rsid w:val="004C3204"/>
    <w:rsid w:val="004C64A1"/>
    <w:rsid w:val="004E35CB"/>
    <w:rsid w:val="004E569C"/>
    <w:rsid w:val="00526396"/>
    <w:rsid w:val="0053033D"/>
    <w:rsid w:val="00535975"/>
    <w:rsid w:val="005371CC"/>
    <w:rsid w:val="00541785"/>
    <w:rsid w:val="00575A2A"/>
    <w:rsid w:val="00587A20"/>
    <w:rsid w:val="0059508D"/>
    <w:rsid w:val="005C38C4"/>
    <w:rsid w:val="005C526A"/>
    <w:rsid w:val="005F269F"/>
    <w:rsid w:val="006017F6"/>
    <w:rsid w:val="00616DED"/>
    <w:rsid w:val="006468A4"/>
    <w:rsid w:val="0066597B"/>
    <w:rsid w:val="0067196D"/>
    <w:rsid w:val="00685836"/>
    <w:rsid w:val="00687075"/>
    <w:rsid w:val="00690883"/>
    <w:rsid w:val="00693CC0"/>
    <w:rsid w:val="00694481"/>
    <w:rsid w:val="006A28A5"/>
    <w:rsid w:val="006E1EBF"/>
    <w:rsid w:val="006E3BD9"/>
    <w:rsid w:val="006F3A9C"/>
    <w:rsid w:val="00707AF7"/>
    <w:rsid w:val="00711868"/>
    <w:rsid w:val="00734B1C"/>
    <w:rsid w:val="00747D80"/>
    <w:rsid w:val="00754839"/>
    <w:rsid w:val="00755303"/>
    <w:rsid w:val="0076273A"/>
    <w:rsid w:val="0078663B"/>
    <w:rsid w:val="007A58BE"/>
    <w:rsid w:val="007B597D"/>
    <w:rsid w:val="00815701"/>
    <w:rsid w:val="008175B1"/>
    <w:rsid w:val="00820B95"/>
    <w:rsid w:val="008249E3"/>
    <w:rsid w:val="0083143B"/>
    <w:rsid w:val="00837842"/>
    <w:rsid w:val="008515EC"/>
    <w:rsid w:val="00851E2C"/>
    <w:rsid w:val="00853036"/>
    <w:rsid w:val="0085389E"/>
    <w:rsid w:val="0086677F"/>
    <w:rsid w:val="00866884"/>
    <w:rsid w:val="008701E1"/>
    <w:rsid w:val="00871ADF"/>
    <w:rsid w:val="00884826"/>
    <w:rsid w:val="0088689B"/>
    <w:rsid w:val="00891C80"/>
    <w:rsid w:val="008A0887"/>
    <w:rsid w:val="008A513B"/>
    <w:rsid w:val="008C2D4A"/>
    <w:rsid w:val="008D7E46"/>
    <w:rsid w:val="008F202C"/>
    <w:rsid w:val="00900CD8"/>
    <w:rsid w:val="00913FB2"/>
    <w:rsid w:val="009165D0"/>
    <w:rsid w:val="00920BC8"/>
    <w:rsid w:val="009236F2"/>
    <w:rsid w:val="00924638"/>
    <w:rsid w:val="00940482"/>
    <w:rsid w:val="009505C1"/>
    <w:rsid w:val="00961FCB"/>
    <w:rsid w:val="00965321"/>
    <w:rsid w:val="00971A36"/>
    <w:rsid w:val="009E3C72"/>
    <w:rsid w:val="00A03D11"/>
    <w:rsid w:val="00A065B9"/>
    <w:rsid w:val="00A07253"/>
    <w:rsid w:val="00A12065"/>
    <w:rsid w:val="00A1757E"/>
    <w:rsid w:val="00A26374"/>
    <w:rsid w:val="00A367B6"/>
    <w:rsid w:val="00A673ED"/>
    <w:rsid w:val="00A8047E"/>
    <w:rsid w:val="00A874C5"/>
    <w:rsid w:val="00AA0625"/>
    <w:rsid w:val="00AA4207"/>
    <w:rsid w:val="00AA4F0B"/>
    <w:rsid w:val="00AB6CC7"/>
    <w:rsid w:val="00AB75C4"/>
    <w:rsid w:val="00AC5CDA"/>
    <w:rsid w:val="00AD7C10"/>
    <w:rsid w:val="00B24D52"/>
    <w:rsid w:val="00B2569A"/>
    <w:rsid w:val="00B33091"/>
    <w:rsid w:val="00B43FF0"/>
    <w:rsid w:val="00B531FA"/>
    <w:rsid w:val="00B63B0D"/>
    <w:rsid w:val="00B717AE"/>
    <w:rsid w:val="00B72E70"/>
    <w:rsid w:val="00B83183"/>
    <w:rsid w:val="00B91602"/>
    <w:rsid w:val="00BA692E"/>
    <w:rsid w:val="00BB2118"/>
    <w:rsid w:val="00BF1CC2"/>
    <w:rsid w:val="00C13F2A"/>
    <w:rsid w:val="00C16472"/>
    <w:rsid w:val="00C23B42"/>
    <w:rsid w:val="00C524A3"/>
    <w:rsid w:val="00C703D1"/>
    <w:rsid w:val="00C82417"/>
    <w:rsid w:val="00C9369A"/>
    <w:rsid w:val="00C969F7"/>
    <w:rsid w:val="00CB25CC"/>
    <w:rsid w:val="00CB74EB"/>
    <w:rsid w:val="00CC5BD4"/>
    <w:rsid w:val="00CD38A6"/>
    <w:rsid w:val="00CD3B74"/>
    <w:rsid w:val="00CE206C"/>
    <w:rsid w:val="00CF08EE"/>
    <w:rsid w:val="00CF1822"/>
    <w:rsid w:val="00D15237"/>
    <w:rsid w:val="00D26798"/>
    <w:rsid w:val="00D46C04"/>
    <w:rsid w:val="00D80CEA"/>
    <w:rsid w:val="00DB0431"/>
    <w:rsid w:val="00DB6008"/>
    <w:rsid w:val="00DC2418"/>
    <w:rsid w:val="00DC4862"/>
    <w:rsid w:val="00DC6239"/>
    <w:rsid w:val="00DD3B99"/>
    <w:rsid w:val="00DF1040"/>
    <w:rsid w:val="00E154B8"/>
    <w:rsid w:val="00E218A3"/>
    <w:rsid w:val="00E2745F"/>
    <w:rsid w:val="00E46AE0"/>
    <w:rsid w:val="00E576D7"/>
    <w:rsid w:val="00E6047C"/>
    <w:rsid w:val="00E65C43"/>
    <w:rsid w:val="00E71AFD"/>
    <w:rsid w:val="00E73F40"/>
    <w:rsid w:val="00E82630"/>
    <w:rsid w:val="00E9605B"/>
    <w:rsid w:val="00EA4422"/>
    <w:rsid w:val="00EA65F6"/>
    <w:rsid w:val="00EB0A0C"/>
    <w:rsid w:val="00EB7D89"/>
    <w:rsid w:val="00ED3053"/>
    <w:rsid w:val="00EF48C0"/>
    <w:rsid w:val="00F00CEE"/>
    <w:rsid w:val="00F0136D"/>
    <w:rsid w:val="00F10712"/>
    <w:rsid w:val="00F1339B"/>
    <w:rsid w:val="00F14B89"/>
    <w:rsid w:val="00F235F9"/>
    <w:rsid w:val="00F259E0"/>
    <w:rsid w:val="00F42804"/>
    <w:rsid w:val="00F56F45"/>
    <w:rsid w:val="00F6466E"/>
    <w:rsid w:val="00F8061C"/>
    <w:rsid w:val="00FB1DB2"/>
    <w:rsid w:val="00FB3A02"/>
    <w:rsid w:val="00FC1ECD"/>
    <w:rsid w:val="00FC380F"/>
    <w:rsid w:val="00FD1D52"/>
    <w:rsid w:val="00FD394A"/>
    <w:rsid w:val="00FE2775"/>
    <w:rsid w:val="00FE6E51"/>
    <w:rsid w:val="00FE6E5C"/>
    <w:rsid w:val="00FF0041"/>
    <w:rsid w:val="00FF2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057F94"/>
  <w15:docId w15:val="{95D7A892-9539-4EAE-80D3-6ADDE1E3D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E1EB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1E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1EB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23B42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23B4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23B42"/>
    <w:rPr>
      <w:color w:val="800080" w:themeColor="followedHyperlink"/>
      <w:u w:val="single"/>
    </w:rPr>
  </w:style>
  <w:style w:type="character" w:customStyle="1" w:styleId="texhtml">
    <w:name w:val="texhtml"/>
    <w:basedOn w:val="DefaultParagraphFont"/>
    <w:rsid w:val="006A28A5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F31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359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</Pages>
  <Words>183</Words>
  <Characters>104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orel Popescu</dc:creator>
  <cp:keywords/>
  <dc:description/>
  <cp:lastModifiedBy>Viorel Popescu</cp:lastModifiedBy>
  <cp:revision>9</cp:revision>
  <cp:lastPrinted>2023-03-01T19:17:00Z</cp:lastPrinted>
  <dcterms:created xsi:type="dcterms:W3CDTF">2023-04-21T06:58:00Z</dcterms:created>
  <dcterms:modified xsi:type="dcterms:W3CDTF">2023-04-21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